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2A01E7" w14:textId="25B76539" w:rsidR="006E36BE" w:rsidRPr="001817D8" w:rsidRDefault="00EE3669">
      <w:pPr>
        <w:rPr>
          <w:rFonts w:ascii="Times New Roman" w:hAnsi="Times New Roman" w:cs="Times New Roman"/>
          <w:sz w:val="40"/>
          <w:szCs w:val="40"/>
          <w:lang w:val="en-US"/>
        </w:rPr>
      </w:pPr>
      <w:r w:rsidRPr="001817D8">
        <w:rPr>
          <w:rFonts w:ascii="Times New Roman" w:hAnsi="Times New Roman" w:cs="Times New Roman"/>
          <w:sz w:val="40"/>
          <w:szCs w:val="40"/>
          <w:lang w:val="en-US"/>
        </w:rPr>
        <w:t>What are user stories?</w:t>
      </w:r>
    </w:p>
    <w:p w14:paraId="448C826E" w14:textId="4E3A01C8" w:rsidR="00EE3669" w:rsidRPr="001817D8" w:rsidRDefault="00EE366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1817D8">
        <w:rPr>
          <w:rFonts w:ascii="Times New Roman" w:hAnsi="Times New Roman" w:cs="Times New Roman"/>
          <w:sz w:val="24"/>
          <w:szCs w:val="24"/>
          <w:lang w:val="en-US"/>
        </w:rPr>
        <w:t xml:space="preserve">A user story is a small, self-contained unit of development work designed to accomplish a specific goal within a product. A user story is usually written from the user’s perspective and follows the format: </w:t>
      </w:r>
    </w:p>
    <w:p w14:paraId="7D88920E" w14:textId="1711D153" w:rsidR="00EE3669" w:rsidRPr="001817D8" w:rsidRDefault="00EE3669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1817D8">
        <w:rPr>
          <w:rFonts w:ascii="Times New Roman" w:hAnsi="Times New Roman" w:cs="Times New Roman"/>
          <w:noProof/>
        </w:rPr>
        <w:drawing>
          <wp:inline distT="0" distB="0" distL="0" distR="0" wp14:anchorId="4BE0EE17" wp14:editId="3B914D5C">
            <wp:extent cx="5731510" cy="2049780"/>
            <wp:effectExtent l="0" t="0" r="2540" b="7620"/>
            <wp:docPr id="1" name="Picture 1" descr="17 Useful user story examples to get you started - Justinmi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17 Useful user story examples to get you started - Justinmind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816" b="15583"/>
                    <a:stretch/>
                  </pic:blipFill>
                  <pic:spPr bwMode="auto">
                    <a:xfrm>
                      <a:off x="0" y="0"/>
                      <a:ext cx="5731510" cy="2049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98223D" w14:textId="22634560" w:rsidR="00EE3669" w:rsidRPr="001817D8" w:rsidRDefault="00EE3669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BED98F5" w14:textId="77777777" w:rsidR="00CC5CA8" w:rsidRPr="001817D8" w:rsidRDefault="00CC5CA8" w:rsidP="00CC5CA8">
      <w:pPr>
        <w:rPr>
          <w:rFonts w:ascii="Times New Roman" w:hAnsi="Times New Roman" w:cs="Times New Roman"/>
          <w:sz w:val="40"/>
          <w:szCs w:val="40"/>
          <w:lang w:val="en-US"/>
        </w:rPr>
      </w:pPr>
      <w:r w:rsidRPr="001817D8">
        <w:rPr>
          <w:rFonts w:ascii="Times New Roman" w:hAnsi="Times New Roman" w:cs="Times New Roman"/>
          <w:sz w:val="40"/>
          <w:szCs w:val="40"/>
          <w:lang w:val="en-US"/>
        </w:rPr>
        <w:t xml:space="preserve">Stories for All </w:t>
      </w:r>
      <w:proofErr w:type="gramStart"/>
      <w:r w:rsidRPr="001817D8">
        <w:rPr>
          <w:rFonts w:ascii="Times New Roman" w:hAnsi="Times New Roman" w:cs="Times New Roman"/>
          <w:sz w:val="40"/>
          <w:szCs w:val="40"/>
          <w:lang w:val="en-US"/>
        </w:rPr>
        <w:t>Actors(</w:t>
      </w:r>
      <w:proofErr w:type="gramEnd"/>
      <w:r w:rsidRPr="001817D8">
        <w:rPr>
          <w:rFonts w:ascii="Times New Roman" w:hAnsi="Times New Roman" w:cs="Times New Roman"/>
          <w:sz w:val="40"/>
          <w:szCs w:val="40"/>
          <w:lang w:val="en-US"/>
        </w:rPr>
        <w:t>Guest, Registered Users, Admin[Authorized/Unauthorized])</w:t>
      </w:r>
    </w:p>
    <w:p w14:paraId="1511CD44" w14:textId="77777777" w:rsidR="00CC5CA8" w:rsidRPr="001817D8" w:rsidRDefault="00CC5CA8" w:rsidP="00CC5CA8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color w:val="000000"/>
        </w:rPr>
      </w:pPr>
      <w:r w:rsidRPr="001817D8">
        <w:rPr>
          <w:color w:val="000000"/>
        </w:rPr>
        <w:t>As an actor, I want to see the website on multiple browsers.</w:t>
      </w:r>
    </w:p>
    <w:p w14:paraId="32F7EA8B" w14:textId="7D5EE455" w:rsidR="00CC5CA8" w:rsidRPr="001817D8" w:rsidRDefault="00CC5CA8">
      <w:pPr>
        <w:rPr>
          <w:rFonts w:ascii="Times New Roman" w:hAnsi="Times New Roman" w:cs="Times New Roman"/>
          <w:sz w:val="40"/>
          <w:szCs w:val="40"/>
          <w:lang w:val="en-US"/>
        </w:rPr>
      </w:pPr>
    </w:p>
    <w:p w14:paraId="5D5B5AD3" w14:textId="7E903C9A" w:rsidR="00CC5CA8" w:rsidRPr="001817D8" w:rsidRDefault="00CC5CA8" w:rsidP="00CC5CA8">
      <w:pPr>
        <w:rPr>
          <w:rFonts w:ascii="Times New Roman" w:hAnsi="Times New Roman" w:cs="Times New Roman"/>
          <w:sz w:val="40"/>
          <w:szCs w:val="40"/>
          <w:lang w:val="en-US"/>
        </w:rPr>
      </w:pPr>
      <w:r w:rsidRPr="001817D8">
        <w:rPr>
          <w:rFonts w:ascii="Times New Roman" w:hAnsi="Times New Roman" w:cs="Times New Roman"/>
          <w:sz w:val="40"/>
          <w:szCs w:val="40"/>
          <w:lang w:val="en-US"/>
        </w:rPr>
        <w:t>Stories for Guest/Registered Users</w:t>
      </w:r>
    </w:p>
    <w:p w14:paraId="7E71D8A7" w14:textId="20D858EE" w:rsidR="00CC5CA8" w:rsidRPr="001817D8" w:rsidRDefault="00CC5CA8" w:rsidP="00CC5CA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</w:p>
    <w:p w14:paraId="14B82806" w14:textId="796A501C" w:rsidR="00CC5CA8" w:rsidRPr="001817D8" w:rsidRDefault="00CC5CA8" w:rsidP="00CC5CA8">
      <w:pPr>
        <w:rPr>
          <w:rFonts w:ascii="Times New Roman" w:hAnsi="Times New Roman" w:cs="Times New Roman"/>
          <w:sz w:val="40"/>
          <w:szCs w:val="40"/>
          <w:lang w:val="en-US"/>
        </w:rPr>
      </w:pPr>
      <w:r w:rsidRPr="001817D8">
        <w:rPr>
          <w:rFonts w:ascii="Times New Roman" w:hAnsi="Times New Roman" w:cs="Times New Roman"/>
          <w:sz w:val="40"/>
          <w:szCs w:val="40"/>
          <w:lang w:val="en-US"/>
        </w:rPr>
        <w:t xml:space="preserve">Stories for </w:t>
      </w:r>
      <w:proofErr w:type="gramStart"/>
      <w:r w:rsidRPr="001817D8">
        <w:rPr>
          <w:rFonts w:ascii="Times New Roman" w:hAnsi="Times New Roman" w:cs="Times New Roman"/>
          <w:sz w:val="40"/>
          <w:szCs w:val="40"/>
          <w:lang w:val="en-US"/>
        </w:rPr>
        <w:t>Admin(</w:t>
      </w:r>
      <w:proofErr w:type="gramEnd"/>
      <w:r w:rsidRPr="001817D8">
        <w:rPr>
          <w:rFonts w:ascii="Times New Roman" w:hAnsi="Times New Roman" w:cs="Times New Roman"/>
          <w:sz w:val="40"/>
          <w:szCs w:val="40"/>
          <w:lang w:val="en-US"/>
        </w:rPr>
        <w:t>Authorized/Unauthorized) Users</w:t>
      </w:r>
    </w:p>
    <w:p w14:paraId="3C6A841F" w14:textId="255983E3" w:rsidR="00CC5CA8" w:rsidRPr="001817D8" w:rsidRDefault="00CC5CA8" w:rsidP="00CC5CA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</w:p>
    <w:p w14:paraId="5569470B" w14:textId="795452C3" w:rsidR="001D4835" w:rsidRPr="001817D8" w:rsidRDefault="001D4835">
      <w:pPr>
        <w:rPr>
          <w:rFonts w:ascii="Times New Roman" w:hAnsi="Times New Roman" w:cs="Times New Roman"/>
          <w:sz w:val="40"/>
          <w:szCs w:val="40"/>
          <w:lang w:val="en-US"/>
        </w:rPr>
      </w:pPr>
      <w:r w:rsidRPr="001817D8">
        <w:rPr>
          <w:rFonts w:ascii="Times New Roman" w:hAnsi="Times New Roman" w:cs="Times New Roman"/>
          <w:sz w:val="40"/>
          <w:szCs w:val="40"/>
          <w:lang w:val="en-US"/>
        </w:rPr>
        <w:t xml:space="preserve">Stories for </w:t>
      </w:r>
      <w:r w:rsidR="004D46B8" w:rsidRPr="001817D8">
        <w:rPr>
          <w:rFonts w:ascii="Times New Roman" w:hAnsi="Times New Roman" w:cs="Times New Roman"/>
          <w:sz w:val="40"/>
          <w:szCs w:val="40"/>
          <w:lang w:val="en-US"/>
        </w:rPr>
        <w:t>Guest</w:t>
      </w:r>
      <w:r w:rsidRPr="001817D8">
        <w:rPr>
          <w:rFonts w:ascii="Times New Roman" w:hAnsi="Times New Roman" w:cs="Times New Roman"/>
          <w:sz w:val="40"/>
          <w:szCs w:val="40"/>
          <w:lang w:val="en-US"/>
        </w:rPr>
        <w:t xml:space="preserve"> </w:t>
      </w:r>
      <w:r w:rsidR="004D46B8" w:rsidRPr="001817D8">
        <w:rPr>
          <w:rFonts w:ascii="Times New Roman" w:hAnsi="Times New Roman" w:cs="Times New Roman"/>
          <w:sz w:val="40"/>
          <w:szCs w:val="40"/>
          <w:lang w:val="en-US"/>
        </w:rPr>
        <w:t>U</w:t>
      </w:r>
      <w:r w:rsidRPr="001817D8">
        <w:rPr>
          <w:rFonts w:ascii="Times New Roman" w:hAnsi="Times New Roman" w:cs="Times New Roman"/>
          <w:sz w:val="40"/>
          <w:szCs w:val="40"/>
          <w:lang w:val="en-US"/>
        </w:rPr>
        <w:t>sers</w:t>
      </w:r>
    </w:p>
    <w:p w14:paraId="61B29605" w14:textId="59EDC78D" w:rsidR="001D4835" w:rsidRPr="001817D8" w:rsidRDefault="001D4835" w:rsidP="001D4835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color w:val="000000"/>
        </w:rPr>
      </w:pPr>
      <w:r w:rsidRPr="001817D8">
        <w:rPr>
          <w:color w:val="000000"/>
        </w:rPr>
        <w:t xml:space="preserve">As a </w:t>
      </w:r>
      <w:r w:rsidR="004D46B8" w:rsidRPr="001817D8">
        <w:rPr>
          <w:color w:val="000000"/>
        </w:rPr>
        <w:t>guest</w:t>
      </w:r>
      <w:r w:rsidRPr="001817D8">
        <w:rPr>
          <w:color w:val="000000"/>
        </w:rPr>
        <w:t xml:space="preserve"> user</w:t>
      </w:r>
      <w:r w:rsidR="004D46B8" w:rsidRPr="001817D8">
        <w:rPr>
          <w:color w:val="000000"/>
        </w:rPr>
        <w:t>,</w:t>
      </w:r>
      <w:r w:rsidRPr="001817D8">
        <w:rPr>
          <w:color w:val="000000"/>
        </w:rPr>
        <w:t xml:space="preserve"> I want to sign up for an account on the website </w:t>
      </w:r>
      <w:r w:rsidR="004D46B8" w:rsidRPr="001817D8">
        <w:rPr>
          <w:color w:val="000000"/>
        </w:rPr>
        <w:t>to</w:t>
      </w:r>
      <w:r w:rsidRPr="001817D8">
        <w:rPr>
          <w:color w:val="000000"/>
        </w:rPr>
        <w:t xml:space="preserve"> use its services</w:t>
      </w:r>
      <w:r w:rsidR="004D46B8" w:rsidRPr="001817D8">
        <w:rPr>
          <w:color w:val="000000"/>
        </w:rPr>
        <w:t xml:space="preserve"> like order products, add to cart, etc</w:t>
      </w:r>
      <w:r w:rsidRPr="001817D8">
        <w:rPr>
          <w:color w:val="000000"/>
        </w:rPr>
        <w:t>.</w:t>
      </w:r>
    </w:p>
    <w:p w14:paraId="628F89D7" w14:textId="120D610A" w:rsidR="001D4835" w:rsidRPr="001817D8" w:rsidRDefault="001D4835" w:rsidP="001D4835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color w:val="000000"/>
        </w:rPr>
      </w:pPr>
      <w:r w:rsidRPr="001817D8">
        <w:rPr>
          <w:color w:val="000000"/>
        </w:rPr>
        <w:t xml:space="preserve">As a </w:t>
      </w:r>
      <w:r w:rsidR="004D46B8" w:rsidRPr="001817D8">
        <w:rPr>
          <w:color w:val="000000"/>
        </w:rPr>
        <w:t>guest</w:t>
      </w:r>
      <w:r w:rsidRPr="001817D8">
        <w:rPr>
          <w:color w:val="000000"/>
        </w:rPr>
        <w:t xml:space="preserve"> user</w:t>
      </w:r>
      <w:r w:rsidR="004D46B8" w:rsidRPr="001817D8">
        <w:rPr>
          <w:color w:val="000000"/>
        </w:rPr>
        <w:t>,</w:t>
      </w:r>
      <w:r w:rsidRPr="001817D8">
        <w:rPr>
          <w:color w:val="000000"/>
        </w:rPr>
        <w:t xml:space="preserve"> I want to check out the contact information and get the queries cleared.</w:t>
      </w:r>
    </w:p>
    <w:p w14:paraId="265076EE" w14:textId="4FCD8B3E" w:rsidR="004D46B8" w:rsidRPr="001817D8" w:rsidRDefault="004D46B8" w:rsidP="001D4835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color w:val="000000"/>
        </w:rPr>
      </w:pPr>
      <w:r w:rsidRPr="001817D8">
        <w:rPr>
          <w:color w:val="000000"/>
        </w:rPr>
        <w:t xml:space="preserve">As a guest user, I want to view the products by applying </w:t>
      </w:r>
      <w:proofErr w:type="gramStart"/>
      <w:r w:rsidRPr="001817D8">
        <w:rPr>
          <w:color w:val="000000"/>
        </w:rPr>
        <w:t>filters(</w:t>
      </w:r>
      <w:proofErr w:type="gramEnd"/>
      <w:r w:rsidRPr="001817D8">
        <w:rPr>
          <w:color w:val="000000"/>
        </w:rPr>
        <w:t>by category, by price, by name, etc) so that I can search efficiently.</w:t>
      </w:r>
    </w:p>
    <w:p w14:paraId="32F31595" w14:textId="094F3BDB" w:rsidR="004D46B8" w:rsidRPr="001817D8" w:rsidRDefault="004D46B8" w:rsidP="00407E73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color w:val="000000"/>
        </w:rPr>
      </w:pPr>
      <w:r w:rsidRPr="001817D8">
        <w:rPr>
          <w:color w:val="000000"/>
        </w:rPr>
        <w:t xml:space="preserve">As a guest user, I want to view the products by applying combinations of multiple </w:t>
      </w:r>
      <w:proofErr w:type="gramStart"/>
      <w:r w:rsidRPr="001817D8">
        <w:rPr>
          <w:color w:val="000000"/>
        </w:rPr>
        <w:t>filters(</w:t>
      </w:r>
      <w:proofErr w:type="gramEnd"/>
      <w:r w:rsidRPr="001817D8">
        <w:rPr>
          <w:color w:val="000000"/>
        </w:rPr>
        <w:t>by category &amp; by price, by name &amp; by rating, etc) so that I can search efficiently.</w:t>
      </w:r>
    </w:p>
    <w:p w14:paraId="3FB7FA8E" w14:textId="52774F33" w:rsidR="00407E73" w:rsidRPr="001817D8" w:rsidRDefault="00407E73" w:rsidP="00407E73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color w:val="000000"/>
        </w:rPr>
      </w:pPr>
      <w:r w:rsidRPr="001817D8">
        <w:rPr>
          <w:color w:val="000000"/>
        </w:rPr>
        <w:t>As a guest user, I want to activate newsletter service so that I can get updates of exciting deals and sales on different products.</w:t>
      </w:r>
    </w:p>
    <w:p w14:paraId="18579DA1" w14:textId="736742F1" w:rsidR="001D4835" w:rsidRPr="001817D8" w:rsidRDefault="001D4835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D35C244" w14:textId="5E791DDF" w:rsidR="00CC5CA8" w:rsidRPr="001817D8" w:rsidRDefault="00CC5CA8" w:rsidP="00CC5CA8">
      <w:pPr>
        <w:rPr>
          <w:rFonts w:ascii="Times New Roman" w:hAnsi="Times New Roman" w:cs="Times New Roman"/>
          <w:sz w:val="40"/>
          <w:szCs w:val="40"/>
          <w:lang w:val="en-US"/>
        </w:rPr>
      </w:pPr>
      <w:r w:rsidRPr="001817D8">
        <w:rPr>
          <w:rFonts w:ascii="Times New Roman" w:hAnsi="Times New Roman" w:cs="Times New Roman"/>
          <w:sz w:val="40"/>
          <w:szCs w:val="40"/>
          <w:lang w:val="en-US"/>
        </w:rPr>
        <w:lastRenderedPageBreak/>
        <w:t>Stories for Registered Users</w:t>
      </w:r>
    </w:p>
    <w:p w14:paraId="61225307" w14:textId="34BACA94" w:rsidR="002A1EED" w:rsidRDefault="002A1EED" w:rsidP="00CC5CA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 registered user, I want to receive a unique account activation link on my email so that I can activate my account.</w:t>
      </w:r>
    </w:p>
    <w:p w14:paraId="30DDC805" w14:textId="54DDEEE3" w:rsidR="004D46B8" w:rsidRPr="001817D8" w:rsidRDefault="00CC5CA8" w:rsidP="00CC5CA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1817D8">
        <w:rPr>
          <w:rFonts w:ascii="Times New Roman" w:hAnsi="Times New Roman" w:cs="Times New Roman"/>
          <w:sz w:val="24"/>
          <w:szCs w:val="24"/>
          <w:lang w:val="en-US"/>
        </w:rPr>
        <w:t xml:space="preserve">As a registered user, I want to activate my account </w:t>
      </w:r>
      <w:r w:rsidR="00F37286" w:rsidRPr="001817D8">
        <w:rPr>
          <w:rFonts w:ascii="Times New Roman" w:hAnsi="Times New Roman" w:cs="Times New Roman"/>
          <w:sz w:val="24"/>
          <w:szCs w:val="24"/>
          <w:lang w:val="en-US"/>
        </w:rPr>
        <w:t>for verification and security.</w:t>
      </w:r>
    </w:p>
    <w:p w14:paraId="645253B6" w14:textId="77777777" w:rsidR="00F37286" w:rsidRPr="001817D8" w:rsidRDefault="00F37286" w:rsidP="00CC5CA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1817D8">
        <w:rPr>
          <w:rFonts w:ascii="Times New Roman" w:hAnsi="Times New Roman" w:cs="Times New Roman"/>
          <w:sz w:val="24"/>
          <w:szCs w:val="24"/>
          <w:lang w:val="en-US"/>
        </w:rPr>
        <w:t>As a registered user, I want to login to my account so that I can use its services like order products, add to cart, manage account, etc.</w:t>
      </w:r>
    </w:p>
    <w:p w14:paraId="194A40A8" w14:textId="19F215DF" w:rsidR="00F37286" w:rsidRDefault="00F37286" w:rsidP="00CC5CA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1817D8">
        <w:rPr>
          <w:rFonts w:ascii="Times New Roman" w:hAnsi="Times New Roman" w:cs="Times New Roman"/>
          <w:sz w:val="24"/>
          <w:szCs w:val="24"/>
          <w:lang w:val="en-US"/>
        </w:rPr>
        <w:t xml:space="preserve">As a registered user, I want to view my interested category products so that I can view my </w:t>
      </w:r>
      <w:proofErr w:type="spellStart"/>
      <w:r w:rsidRPr="001817D8">
        <w:rPr>
          <w:rFonts w:ascii="Times New Roman" w:hAnsi="Times New Roman" w:cs="Times New Roman"/>
          <w:sz w:val="24"/>
          <w:szCs w:val="24"/>
          <w:lang w:val="en-US"/>
        </w:rPr>
        <w:t>favourite</w:t>
      </w:r>
      <w:proofErr w:type="spellEnd"/>
      <w:r w:rsidRPr="001817D8">
        <w:rPr>
          <w:rFonts w:ascii="Times New Roman" w:hAnsi="Times New Roman" w:cs="Times New Roman"/>
          <w:sz w:val="24"/>
          <w:szCs w:val="24"/>
          <w:lang w:val="en-US"/>
        </w:rPr>
        <w:t xml:space="preserve"> products. </w:t>
      </w:r>
    </w:p>
    <w:p w14:paraId="773DC1E2" w14:textId="662B0609" w:rsidR="00FC7520" w:rsidRDefault="00FC7520" w:rsidP="00CC5CA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 registered user I want to order any product so that I can buy them.</w:t>
      </w:r>
    </w:p>
    <w:p w14:paraId="08167143" w14:textId="39A8EB70" w:rsidR="00862ED4" w:rsidRDefault="00862ED4" w:rsidP="00CC5CA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 registered user I want to add products in my cart so that I can directly place order from my cart later.</w:t>
      </w:r>
    </w:p>
    <w:p w14:paraId="205D0487" w14:textId="2B3D38E0" w:rsidR="00471428" w:rsidRDefault="00471428" w:rsidP="00CC5CA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s a registered user, I want to update quantity of products from my cart so that I can </w:t>
      </w:r>
      <w:r w:rsidR="00E33AC3">
        <w:rPr>
          <w:rFonts w:ascii="Times New Roman" w:hAnsi="Times New Roman" w:cs="Times New Roman"/>
          <w:sz w:val="24"/>
          <w:szCs w:val="24"/>
          <w:lang w:val="en-US"/>
        </w:rPr>
        <w:t>manage my cart.</w:t>
      </w:r>
    </w:p>
    <w:p w14:paraId="0A8F18B4" w14:textId="3954521F" w:rsidR="00E33AC3" w:rsidRDefault="00E33AC3" w:rsidP="00E33AC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s a registered user, I want to delete products from my cart so that I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can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remove unwanted products if I added them by mistake.</w:t>
      </w:r>
    </w:p>
    <w:p w14:paraId="72DF3AA3" w14:textId="1B937198" w:rsidR="00E33AC3" w:rsidRDefault="00E33AC3" w:rsidP="00E33AC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 registered user, I want to order single/multiple products from my cart so that I can buy them easily.</w:t>
      </w:r>
    </w:p>
    <w:p w14:paraId="0279A465" w14:textId="2E16D136" w:rsidR="00FC7520" w:rsidRPr="00FC7520" w:rsidRDefault="00FC7520" w:rsidP="00FC752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s a registered user, I want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pay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securely for the orders I placed so that my orders are confirmed.</w:t>
      </w:r>
    </w:p>
    <w:p w14:paraId="2789D828" w14:textId="14E1EDBE" w:rsidR="001817D8" w:rsidRPr="001817D8" w:rsidRDefault="001817D8" w:rsidP="00CC5CA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1817D8">
        <w:rPr>
          <w:rFonts w:ascii="Times New Roman" w:hAnsi="Times New Roman" w:cs="Times New Roman"/>
          <w:sz w:val="24"/>
          <w:szCs w:val="24"/>
          <w:lang w:val="en-US"/>
        </w:rPr>
        <w:t>As a registered user, I want to rate and review products so that other users can view them before buying that product.</w:t>
      </w:r>
    </w:p>
    <w:p w14:paraId="369532EA" w14:textId="77777777" w:rsidR="001817D8" w:rsidRPr="001817D8" w:rsidRDefault="001817D8" w:rsidP="001817D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1817D8">
        <w:rPr>
          <w:rFonts w:ascii="Times New Roman" w:hAnsi="Times New Roman" w:cs="Times New Roman"/>
          <w:sz w:val="24"/>
          <w:szCs w:val="24"/>
          <w:lang w:val="en-US"/>
        </w:rPr>
        <w:t>As a registered user I want to manage my account details so that I can receive product and its details to track them.</w:t>
      </w:r>
    </w:p>
    <w:p w14:paraId="1701C44C" w14:textId="08CDB90D" w:rsidR="001817D8" w:rsidRPr="001817D8" w:rsidRDefault="001817D8" w:rsidP="001817D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1817D8">
        <w:rPr>
          <w:rFonts w:ascii="Times New Roman" w:hAnsi="Times New Roman" w:cs="Times New Roman"/>
          <w:color w:val="000000"/>
          <w:sz w:val="24"/>
          <w:szCs w:val="24"/>
        </w:rPr>
        <w:t>As a</w:t>
      </w:r>
      <w:r w:rsidR="00862ED4">
        <w:rPr>
          <w:rFonts w:ascii="Times New Roman" w:hAnsi="Times New Roman" w:cs="Times New Roman"/>
          <w:color w:val="000000"/>
          <w:sz w:val="24"/>
          <w:szCs w:val="24"/>
        </w:rPr>
        <w:t xml:space="preserve"> registered</w:t>
      </w:r>
      <w:r w:rsidRPr="001817D8">
        <w:rPr>
          <w:rFonts w:ascii="Times New Roman" w:hAnsi="Times New Roman" w:cs="Times New Roman"/>
          <w:color w:val="000000"/>
          <w:sz w:val="24"/>
          <w:szCs w:val="24"/>
        </w:rPr>
        <w:t xml:space="preserve"> user, I want to </w:t>
      </w:r>
      <w:proofErr w:type="spellStart"/>
      <w:r w:rsidR="00862ED4">
        <w:rPr>
          <w:rFonts w:ascii="Times New Roman" w:hAnsi="Times New Roman" w:cs="Times New Roman"/>
          <w:color w:val="000000"/>
          <w:sz w:val="24"/>
          <w:szCs w:val="24"/>
        </w:rPr>
        <w:t>recieve</w:t>
      </w:r>
      <w:proofErr w:type="spellEnd"/>
      <w:r w:rsidRPr="001817D8">
        <w:rPr>
          <w:rFonts w:ascii="Times New Roman" w:hAnsi="Times New Roman" w:cs="Times New Roman"/>
          <w:color w:val="000000"/>
          <w:sz w:val="24"/>
          <w:szCs w:val="24"/>
        </w:rPr>
        <w:t xml:space="preserve"> newsletter service so that I can get updates of exciting deals and sales on different products.</w:t>
      </w:r>
    </w:p>
    <w:p w14:paraId="0F6FE177" w14:textId="77777777" w:rsidR="001817D8" w:rsidRPr="001817D8" w:rsidRDefault="001817D8" w:rsidP="001817D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</w:p>
    <w:p w14:paraId="3A6A48CC" w14:textId="1314106E" w:rsidR="001817D8" w:rsidRPr="001817D8" w:rsidRDefault="00862ED4" w:rsidP="001817D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As a registered user, I want to logout my account from any device if I want to so that I can secure my account.</w:t>
      </w:r>
    </w:p>
    <w:sectPr w:rsidR="001817D8" w:rsidRPr="001817D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61468"/>
    <w:multiLevelType w:val="hybridMultilevel"/>
    <w:tmpl w:val="10EC6E5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D859B1"/>
    <w:multiLevelType w:val="hybridMultilevel"/>
    <w:tmpl w:val="A02410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960823"/>
    <w:multiLevelType w:val="multilevel"/>
    <w:tmpl w:val="D332CB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D8B4DBF"/>
    <w:multiLevelType w:val="multilevel"/>
    <w:tmpl w:val="D332CB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62413C1"/>
    <w:multiLevelType w:val="hybridMultilevel"/>
    <w:tmpl w:val="E4DA0DD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MDKyMLewsDA1sjBQ0lEKTi0uzszPAykwqQUAjJYEUiwAAAA="/>
  </w:docVars>
  <w:rsids>
    <w:rsidRoot w:val="00111ACC"/>
    <w:rsid w:val="00111ACC"/>
    <w:rsid w:val="001817D8"/>
    <w:rsid w:val="001D4835"/>
    <w:rsid w:val="001F4C93"/>
    <w:rsid w:val="002A1EED"/>
    <w:rsid w:val="00407E73"/>
    <w:rsid w:val="00471428"/>
    <w:rsid w:val="004D46B8"/>
    <w:rsid w:val="006E36BE"/>
    <w:rsid w:val="00862ED4"/>
    <w:rsid w:val="00953CB8"/>
    <w:rsid w:val="00CC5CA8"/>
    <w:rsid w:val="00E33AC3"/>
    <w:rsid w:val="00EE3669"/>
    <w:rsid w:val="00F37286"/>
    <w:rsid w:val="00FC75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AE70E"/>
  <w15:docId w15:val="{9B4A919B-F03E-492E-9A55-67A5A3B155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D48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ListParagraph">
    <w:name w:val="List Paragraph"/>
    <w:basedOn w:val="Normal"/>
    <w:uiPriority w:val="34"/>
    <w:qFormat/>
    <w:rsid w:val="004D46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228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2</Pages>
  <Words>407</Words>
  <Characters>232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mit19csu185</dc:creator>
  <cp:keywords/>
  <dc:description/>
  <cp:lastModifiedBy>namit19csu185</cp:lastModifiedBy>
  <cp:revision>5</cp:revision>
  <dcterms:created xsi:type="dcterms:W3CDTF">2022-03-02T08:11:00Z</dcterms:created>
  <dcterms:modified xsi:type="dcterms:W3CDTF">2022-03-02T18:04:00Z</dcterms:modified>
</cp:coreProperties>
</file>